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6F1EE" w14:textId="77777777" w:rsidR="00F362F7" w:rsidRPr="002B0A72" w:rsidRDefault="00F362F7" w:rsidP="00F362F7">
      <w:p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2B0A72">
        <w:rPr>
          <w:rFonts w:ascii="Times New Roman" w:hAnsi="Times New Roman" w:cs="Times New Roman"/>
          <w:b/>
          <w:bCs/>
          <w:sz w:val="20"/>
          <w:szCs w:val="20"/>
        </w:rPr>
        <w:t xml:space="preserve">Figure </w:t>
      </w:r>
      <w:r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Pr="002B0A72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Pr="002B0A72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Annual Percentage Change (APC) by country &amp; territory across 30 years</w:t>
      </w:r>
    </w:p>
    <w:p w14:paraId="407C1379" w14:textId="77777777" w:rsidR="00F362F7" w:rsidRDefault="00F362F7" w:rsidP="00F362F7"/>
    <w:p w14:paraId="7303E4E4" w14:textId="77777777" w:rsidR="00F362F7" w:rsidRPr="00A96783" w:rsidRDefault="00F362F7" w:rsidP="00F362F7">
      <w:r>
        <w:rPr>
          <w:noProof/>
        </w:rPr>
        <w:drawing>
          <wp:inline distT="0" distB="0" distL="0" distR="0" wp14:anchorId="7770FA28" wp14:editId="4439D022">
            <wp:extent cx="5940118" cy="4399402"/>
            <wp:effectExtent l="0" t="0" r="3810" b="0"/>
            <wp:docPr id="2" name="Picture 2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118" cy="4399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16AE8" w14:textId="274D4F16" w:rsidR="00067006" w:rsidRPr="00A71FAD" w:rsidRDefault="00F03FCC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A71FAD">
        <w:rPr>
          <w:rFonts w:ascii="Times New Roman" w:hAnsi="Times New Roman" w:cs="Times New Roman"/>
          <w:b/>
          <w:bCs/>
          <w:sz w:val="20"/>
          <w:szCs w:val="20"/>
        </w:rPr>
        <w:t xml:space="preserve">Table 2: </w:t>
      </w:r>
      <w:r w:rsidR="00067006" w:rsidRPr="00A71FAD">
        <w:rPr>
          <w:rFonts w:ascii="Times New Roman" w:hAnsi="Times New Roman" w:cs="Times New Roman"/>
          <w:b/>
          <w:bCs/>
          <w:sz w:val="20"/>
          <w:szCs w:val="20"/>
        </w:rPr>
        <w:t>APC values (with lower and upper 95 CI) based on 30-year data for each country/territory</w:t>
      </w:r>
    </w:p>
    <w:tbl>
      <w:tblPr>
        <w:tblW w:w="9020" w:type="dxa"/>
        <w:tblLook w:val="04A0" w:firstRow="1" w:lastRow="0" w:firstColumn="1" w:lastColumn="0" w:noHBand="0" w:noVBand="1"/>
      </w:tblPr>
      <w:tblGrid>
        <w:gridCol w:w="4040"/>
        <w:gridCol w:w="1560"/>
        <w:gridCol w:w="1680"/>
        <w:gridCol w:w="1740"/>
      </w:tblGrid>
      <w:tr w:rsidR="00067006" w:rsidRPr="00F03FCC" w14:paraId="107DA3AC" w14:textId="77777777" w:rsidTr="00067006">
        <w:trPr>
          <w:trHeight w:val="360"/>
        </w:trPr>
        <w:tc>
          <w:tcPr>
            <w:tcW w:w="4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35B9E" w14:textId="77777777" w:rsidR="00067006" w:rsidRPr="00F03FCC" w:rsidRDefault="00067006" w:rsidP="000670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untries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237EA" w14:textId="77777777" w:rsidR="00067006" w:rsidRPr="00F03FCC" w:rsidRDefault="00067006" w:rsidP="000670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APC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98CD2" w14:textId="77777777" w:rsidR="00067006" w:rsidRPr="00F03FCC" w:rsidRDefault="00067006" w:rsidP="000670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Lower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94399" w14:textId="77777777" w:rsidR="00067006" w:rsidRPr="00F03FCC" w:rsidRDefault="00067006" w:rsidP="000670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Upper</w:t>
            </w:r>
          </w:p>
        </w:tc>
      </w:tr>
      <w:tr w:rsidR="00067006" w:rsidRPr="00F03FCC" w14:paraId="7C7DB864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EC1C15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fghanist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2BD0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3139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EBF2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29</w:t>
            </w:r>
          </w:p>
        </w:tc>
      </w:tr>
      <w:tr w:rsidR="00067006" w:rsidRPr="00F03FCC" w14:paraId="5D3EBBF1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C7174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lba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92BB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A28D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7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72A4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26</w:t>
            </w:r>
          </w:p>
        </w:tc>
      </w:tr>
      <w:tr w:rsidR="00067006" w:rsidRPr="00F03FCC" w14:paraId="78A5F6D4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98986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lger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9B44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FC51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CD2C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6</w:t>
            </w:r>
          </w:p>
        </w:tc>
      </w:tr>
      <w:tr w:rsidR="00067006" w:rsidRPr="00F03FCC" w14:paraId="2F1C53B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7B80D8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erican Samo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8580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3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6F1F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0A6C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40</w:t>
            </w:r>
          </w:p>
        </w:tc>
      </w:tr>
      <w:tr w:rsidR="00067006" w:rsidRPr="00F03FCC" w14:paraId="7B6A4EC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C42D9B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dorr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2F1A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A24F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8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DEF6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58</w:t>
            </w:r>
          </w:p>
        </w:tc>
      </w:tr>
      <w:tr w:rsidR="00067006" w:rsidRPr="00F03FCC" w14:paraId="74D26D81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87DC6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gol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7E35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6DBF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9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828F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00</w:t>
            </w:r>
          </w:p>
        </w:tc>
      </w:tr>
      <w:tr w:rsidR="00067006" w:rsidRPr="00F03FCC" w14:paraId="3427102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9D042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tigua and Barbud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7D54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20A9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2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B1D4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06</w:t>
            </w:r>
          </w:p>
        </w:tc>
      </w:tr>
      <w:tr w:rsidR="00067006" w:rsidRPr="00F03FCC" w14:paraId="73E0A07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19E1A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genti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CB9B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02DF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4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2B2E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26</w:t>
            </w:r>
          </w:p>
        </w:tc>
      </w:tr>
      <w:tr w:rsidR="00067006" w:rsidRPr="00F03FCC" w14:paraId="0FEF3D7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B834B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me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1466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6950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9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0317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92</w:t>
            </w:r>
          </w:p>
        </w:tc>
      </w:tr>
      <w:tr w:rsidR="00067006" w:rsidRPr="00F03FCC" w14:paraId="43A75839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8C26F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stral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9FD3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DF52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B7BB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1</w:t>
            </w:r>
          </w:p>
        </w:tc>
      </w:tr>
      <w:tr w:rsidR="00067006" w:rsidRPr="00F03FCC" w14:paraId="688B75C1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70D9C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str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D0B7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712F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3FC2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0</w:t>
            </w:r>
          </w:p>
        </w:tc>
      </w:tr>
      <w:tr w:rsidR="00067006" w:rsidRPr="00F03FCC" w14:paraId="7010507E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E9221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Azerbaij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80CD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7AE7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3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60B7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1</w:t>
            </w:r>
          </w:p>
        </w:tc>
      </w:tr>
      <w:tr w:rsidR="00067006" w:rsidRPr="00F03FCC" w14:paraId="0FBCFBD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8689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hama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D00E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9EFB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8868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3</w:t>
            </w:r>
          </w:p>
        </w:tc>
      </w:tr>
      <w:tr w:rsidR="00067006" w:rsidRPr="00F03FCC" w14:paraId="6B28E86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3902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harain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491D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ACA2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619D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5</w:t>
            </w:r>
          </w:p>
        </w:tc>
      </w:tr>
      <w:tr w:rsidR="00067006" w:rsidRPr="00F03FCC" w14:paraId="5C24A03E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973B5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ngladesh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A092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5.5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E0CD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5.9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464A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5.21</w:t>
            </w:r>
          </w:p>
        </w:tc>
      </w:tr>
      <w:tr w:rsidR="00067006" w:rsidRPr="00F03FCC" w14:paraId="0B254645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8EC7D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rbado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A63E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5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93FB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C5C0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6</w:t>
            </w:r>
          </w:p>
        </w:tc>
      </w:tr>
      <w:tr w:rsidR="00067006" w:rsidRPr="00F03FCC" w14:paraId="4BEA027B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8C121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laru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57A4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3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B63B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4D42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3</w:t>
            </w:r>
          </w:p>
        </w:tc>
      </w:tr>
      <w:tr w:rsidR="00067006" w:rsidRPr="00F03FCC" w14:paraId="664D4590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EB046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lgiu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78C8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F503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D914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4</w:t>
            </w:r>
          </w:p>
        </w:tc>
      </w:tr>
      <w:tr w:rsidR="00067006" w:rsidRPr="00F03FCC" w14:paraId="533681A1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78D96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liz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6571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7B2D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0B08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4</w:t>
            </w:r>
          </w:p>
        </w:tc>
      </w:tr>
      <w:tr w:rsidR="00067006" w:rsidRPr="00F03FCC" w14:paraId="182C05A7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EA0EF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ni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A83F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2834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2A16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8</w:t>
            </w:r>
          </w:p>
        </w:tc>
      </w:tr>
      <w:tr w:rsidR="00067006" w:rsidRPr="00F03FCC" w14:paraId="0120FA3D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B27D4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rmud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40FE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3A2F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DF3C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6</w:t>
            </w:r>
          </w:p>
        </w:tc>
      </w:tr>
      <w:tr w:rsidR="00067006" w:rsidRPr="00F03FCC" w14:paraId="6499AF94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B55CC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hut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C640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BF36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78B9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39</w:t>
            </w:r>
          </w:p>
        </w:tc>
      </w:tr>
      <w:tr w:rsidR="00067006" w:rsidRPr="00F03FCC" w14:paraId="61CC6F3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71D2E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olivia (</w:t>
            </w:r>
            <w:proofErr w:type="spellStart"/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urinational</w:t>
            </w:r>
            <w:proofErr w:type="spellEnd"/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State of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D82B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7270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96FB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3</w:t>
            </w:r>
          </w:p>
        </w:tc>
      </w:tr>
      <w:tr w:rsidR="00067006" w:rsidRPr="00F03FCC" w14:paraId="7114E671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774D6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osnia and Herzegovi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D436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7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0A9E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4.1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F89D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47</w:t>
            </w:r>
          </w:p>
        </w:tc>
      </w:tr>
      <w:tr w:rsidR="00067006" w:rsidRPr="00F03FCC" w14:paraId="61709CC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66D25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otswa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3487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5158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8A4B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3</w:t>
            </w:r>
          </w:p>
        </w:tc>
      </w:tr>
      <w:tr w:rsidR="00067006" w:rsidRPr="00F03FCC" w14:paraId="27DF5257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212F3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azi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E7EC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522A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A634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3</w:t>
            </w:r>
          </w:p>
        </w:tc>
      </w:tr>
      <w:tr w:rsidR="00067006" w:rsidRPr="00F03FCC" w14:paraId="18469F27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2000A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unei Darussala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F3B0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12FA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CB22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4</w:t>
            </w:r>
          </w:p>
        </w:tc>
      </w:tr>
      <w:tr w:rsidR="00067006" w:rsidRPr="00F03FCC" w14:paraId="69C57B46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D5DB6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lgar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04B1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0AF0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A581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9</w:t>
            </w:r>
          </w:p>
        </w:tc>
      </w:tr>
      <w:tr w:rsidR="00067006" w:rsidRPr="00F03FCC" w14:paraId="209E9EE0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1279B7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rkina Fas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0A27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BF9A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2D55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3</w:t>
            </w:r>
          </w:p>
        </w:tc>
      </w:tr>
      <w:tr w:rsidR="00067006" w:rsidRPr="00F03FCC" w14:paraId="401A9BC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03E2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rund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E674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4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F2E8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2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BD56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69</w:t>
            </w:r>
          </w:p>
        </w:tc>
      </w:tr>
      <w:tr w:rsidR="00067006" w:rsidRPr="00F03FCC" w14:paraId="62F5DF41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0F10D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bo Verd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96A4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6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D5DA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5C31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8</w:t>
            </w:r>
          </w:p>
        </w:tc>
      </w:tr>
      <w:tr w:rsidR="00067006" w:rsidRPr="00F03FCC" w14:paraId="6639761B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811A1A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mbod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B4E9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8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BF34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0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86D5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4</w:t>
            </w:r>
          </w:p>
        </w:tc>
      </w:tr>
      <w:tr w:rsidR="00067006" w:rsidRPr="00F03FCC" w14:paraId="08393A09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171A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meroo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B236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43EB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6FD4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08</w:t>
            </w:r>
          </w:p>
        </w:tc>
      </w:tr>
      <w:tr w:rsidR="00067006" w:rsidRPr="00F03FCC" w14:paraId="2E209BFF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1EC8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nad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F774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2.0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CA4C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1.4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DAD6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2.62</w:t>
            </w:r>
          </w:p>
        </w:tc>
      </w:tr>
      <w:tr w:rsidR="00067006" w:rsidRPr="00F03FCC" w14:paraId="741D5C56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E53ED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ribbe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FDB4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0B19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C9BB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5</w:t>
            </w:r>
          </w:p>
        </w:tc>
      </w:tr>
      <w:tr w:rsidR="00067006" w:rsidRPr="00F03FCC" w14:paraId="6792274E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33262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ntral African Republi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E7CE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6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BDF4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5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7F30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68</w:t>
            </w:r>
          </w:p>
        </w:tc>
      </w:tr>
      <w:tr w:rsidR="00067006" w:rsidRPr="00F03FCC" w14:paraId="6DAB7220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B2A44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CC3B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277B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5A72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1</w:t>
            </w:r>
          </w:p>
        </w:tc>
      </w:tr>
      <w:tr w:rsidR="00067006" w:rsidRPr="00F03FCC" w14:paraId="265A04F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D361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il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DF70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0F8E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6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38E4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3</w:t>
            </w:r>
          </w:p>
        </w:tc>
      </w:tr>
      <w:tr w:rsidR="00067006" w:rsidRPr="00F03FCC" w14:paraId="40475472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1219D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4079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BD62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8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D34A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65</w:t>
            </w:r>
          </w:p>
        </w:tc>
      </w:tr>
      <w:tr w:rsidR="00067006" w:rsidRPr="00F03FCC" w14:paraId="53D0EAFB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82AA8D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lomb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3311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C907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D5CF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2</w:t>
            </w:r>
          </w:p>
        </w:tc>
      </w:tr>
      <w:tr w:rsidR="00067006" w:rsidRPr="00F03FCC" w14:paraId="7B8CF0C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92F92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moro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58C1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8DE3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7167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1</w:t>
            </w:r>
          </w:p>
        </w:tc>
      </w:tr>
      <w:tr w:rsidR="00067006" w:rsidRPr="00F03FCC" w14:paraId="61F297C1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4E5D61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g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0CB2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5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04E3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0AD9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6</w:t>
            </w:r>
          </w:p>
        </w:tc>
      </w:tr>
      <w:tr w:rsidR="00067006" w:rsidRPr="00F03FCC" w14:paraId="079CE49E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97A0B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ok Island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5F38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A3E8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70F6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6</w:t>
            </w:r>
          </w:p>
        </w:tc>
      </w:tr>
      <w:tr w:rsidR="00067006" w:rsidRPr="00F03FCC" w14:paraId="2D44AC4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BBEE1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sta Ric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A70F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8E46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6EAF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2</w:t>
            </w:r>
          </w:p>
        </w:tc>
      </w:tr>
      <w:tr w:rsidR="00067006" w:rsidRPr="00F03FCC" w14:paraId="1DF2E7D6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A5996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ote </w:t>
            </w:r>
            <w:proofErr w:type="spellStart"/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voire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1E60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1DD0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1D71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3</w:t>
            </w:r>
          </w:p>
        </w:tc>
      </w:tr>
      <w:tr w:rsidR="00067006" w:rsidRPr="00F03FCC" w14:paraId="2AE2C3A7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F40F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roat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DF83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280D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53AA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8</w:t>
            </w:r>
          </w:p>
        </w:tc>
      </w:tr>
      <w:tr w:rsidR="00067006" w:rsidRPr="00F03FCC" w14:paraId="4507A5E9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044A20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Cub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7274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017D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D7E1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4</w:t>
            </w:r>
          </w:p>
        </w:tc>
      </w:tr>
      <w:tr w:rsidR="00067006" w:rsidRPr="00F03FCC" w14:paraId="5566657E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0D9E5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ypru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7C0A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2A9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68DF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8</w:t>
            </w:r>
          </w:p>
        </w:tc>
      </w:tr>
      <w:tr w:rsidR="00067006" w:rsidRPr="00F03FCC" w14:paraId="33E7EBFA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70505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zech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4DCA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F6DF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822A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1</w:t>
            </w:r>
          </w:p>
        </w:tc>
      </w:tr>
      <w:tr w:rsidR="00067006" w:rsidRPr="00F03FCC" w14:paraId="75B4335F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18CA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mocratic People’s Republic of Kore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E91A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9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F424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7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4D9F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1.09</w:t>
            </w:r>
          </w:p>
        </w:tc>
      </w:tr>
      <w:tr w:rsidR="00067006" w:rsidRPr="00F03FCC" w14:paraId="158E82C5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B903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mocratic Republic of Cong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FC81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9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FC43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3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881A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1.56</w:t>
            </w:r>
          </w:p>
        </w:tc>
      </w:tr>
      <w:tr w:rsidR="00067006" w:rsidRPr="00F03FCC" w14:paraId="10270B8B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34048F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nmark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5CAB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16C6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1AB4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8</w:t>
            </w:r>
          </w:p>
        </w:tc>
      </w:tr>
      <w:tr w:rsidR="00067006" w:rsidRPr="00F03FCC" w14:paraId="449C7BD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D106E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jibout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A765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37B4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54BD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9</w:t>
            </w:r>
          </w:p>
        </w:tc>
      </w:tr>
      <w:tr w:rsidR="00067006" w:rsidRPr="00F03FCC" w14:paraId="4A454C42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113AC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ominic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744B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643C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B437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5</w:t>
            </w:r>
          </w:p>
        </w:tc>
      </w:tr>
      <w:tr w:rsidR="00067006" w:rsidRPr="00F03FCC" w14:paraId="759ACC3F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85EB7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ominican Republi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6F7D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0834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3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94A9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0</w:t>
            </w:r>
          </w:p>
        </w:tc>
      </w:tr>
      <w:tr w:rsidR="00067006" w:rsidRPr="00F03FCC" w14:paraId="132AD4A2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A390A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cuado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774A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44E1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E840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9</w:t>
            </w:r>
          </w:p>
        </w:tc>
      </w:tr>
      <w:tr w:rsidR="00067006" w:rsidRPr="00F03FCC" w14:paraId="76BF7472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90135C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gyp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184F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1999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10E2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3</w:t>
            </w:r>
          </w:p>
        </w:tc>
      </w:tr>
      <w:tr w:rsidR="00067006" w:rsidRPr="00F03FCC" w14:paraId="625ACE3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0183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I </w:t>
            </w:r>
            <w:proofErr w:type="spellStart"/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lvado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61DE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55F9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F32E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9</w:t>
            </w:r>
          </w:p>
        </w:tc>
      </w:tr>
      <w:tr w:rsidR="00067006" w:rsidRPr="00F03FCC" w14:paraId="48A45AD2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95380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g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F6AA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2F03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896F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4</w:t>
            </w:r>
          </w:p>
        </w:tc>
      </w:tr>
      <w:tr w:rsidR="00067006" w:rsidRPr="00F03FCC" w14:paraId="5CC1836A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3D8302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quatorial Guine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4424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7.9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D898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8.9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8C9B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6.92</w:t>
            </w:r>
          </w:p>
        </w:tc>
      </w:tr>
      <w:tr w:rsidR="00067006" w:rsidRPr="00F03FCC" w14:paraId="1DC8D999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29712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ritre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63F1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D89E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77A4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4</w:t>
            </w:r>
          </w:p>
        </w:tc>
      </w:tr>
      <w:tr w:rsidR="00067006" w:rsidRPr="00F03FCC" w14:paraId="59505AFD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86B56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to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EE0F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BFE0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41BE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9</w:t>
            </w:r>
          </w:p>
        </w:tc>
      </w:tr>
      <w:tr w:rsidR="00067006" w:rsidRPr="00F03FCC" w14:paraId="72E3482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843A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watin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029F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B17B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F378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0</w:t>
            </w:r>
          </w:p>
        </w:tc>
      </w:tr>
      <w:tr w:rsidR="00067006" w:rsidRPr="00F03FCC" w14:paraId="7B21308D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07BF8B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thiop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7768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CE11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E18F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7</w:t>
            </w:r>
          </w:p>
        </w:tc>
      </w:tr>
      <w:tr w:rsidR="00067006" w:rsidRPr="00F03FCC" w14:paraId="5A3CBC77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371BB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j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A276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871F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F780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3</w:t>
            </w:r>
          </w:p>
        </w:tc>
      </w:tr>
      <w:tr w:rsidR="00067006" w:rsidRPr="00F03FCC" w14:paraId="51F8456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0951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n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B958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AE84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10E2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8</w:t>
            </w:r>
          </w:p>
        </w:tc>
      </w:tr>
      <w:tr w:rsidR="00067006" w:rsidRPr="00F03FCC" w14:paraId="7216F5E2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E9C9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anc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8D4F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D29B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3CF5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9</w:t>
            </w:r>
          </w:p>
        </w:tc>
      </w:tr>
      <w:tr w:rsidR="00067006" w:rsidRPr="00F03FCC" w14:paraId="79416E1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104B5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abo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71EF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FC2D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4A50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23</w:t>
            </w:r>
          </w:p>
        </w:tc>
      </w:tr>
      <w:tr w:rsidR="00067006" w:rsidRPr="00F03FCC" w14:paraId="641D1CB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68F1F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amb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BDF7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0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5693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BB60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01</w:t>
            </w:r>
          </w:p>
        </w:tc>
      </w:tr>
      <w:tr w:rsidR="00067006" w:rsidRPr="00F03FCC" w14:paraId="5D72F954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6A85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org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9038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F5EB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481C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8</w:t>
            </w:r>
          </w:p>
        </w:tc>
      </w:tr>
      <w:tr w:rsidR="00067006" w:rsidRPr="00F03FCC" w14:paraId="26335942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C507D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ermany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A7E4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CBCC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4A33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6</w:t>
            </w:r>
          </w:p>
        </w:tc>
      </w:tr>
      <w:tr w:rsidR="00067006" w:rsidRPr="00F03FCC" w14:paraId="341608A9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ED8CC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ha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52BD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76E3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EBA7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1</w:t>
            </w:r>
          </w:p>
        </w:tc>
      </w:tr>
      <w:tr w:rsidR="00067006" w:rsidRPr="00F03FCC" w14:paraId="464226EE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890174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eec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15DC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6660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D6D8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1</w:t>
            </w:r>
          </w:p>
        </w:tc>
      </w:tr>
      <w:tr w:rsidR="00067006" w:rsidRPr="00F03FCC" w14:paraId="62B0FC1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75AE1B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een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EA18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BFC9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3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9AFF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87</w:t>
            </w:r>
          </w:p>
        </w:tc>
      </w:tr>
      <w:tr w:rsidR="00067006" w:rsidRPr="00F03FCC" w14:paraId="559F38AD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F99F1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enad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9FF6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4A97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1A7D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5</w:t>
            </w:r>
          </w:p>
        </w:tc>
      </w:tr>
      <w:tr w:rsidR="00067006" w:rsidRPr="00F03FCC" w14:paraId="4A30D456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5A410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ua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C628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DB23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5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BC1F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1</w:t>
            </w:r>
          </w:p>
        </w:tc>
      </w:tr>
      <w:tr w:rsidR="00067006" w:rsidRPr="00F03FCC" w14:paraId="3664BE35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CDFCD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uatemal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CCB4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F066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2EE0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5</w:t>
            </w:r>
          </w:p>
        </w:tc>
      </w:tr>
      <w:tr w:rsidR="00067006" w:rsidRPr="00F03FCC" w14:paraId="3487241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1406D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uine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F94D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6225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E43F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08</w:t>
            </w:r>
          </w:p>
        </w:tc>
      </w:tr>
      <w:tr w:rsidR="00067006" w:rsidRPr="00F03FCC" w14:paraId="3199E27A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E36301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uinea-Bissa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EE0D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3573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D638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02</w:t>
            </w:r>
          </w:p>
        </w:tc>
      </w:tr>
      <w:tr w:rsidR="00067006" w:rsidRPr="00F03FCC" w14:paraId="574CB16E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D47B8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uya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383C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85AB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25EE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8</w:t>
            </w:r>
          </w:p>
        </w:tc>
      </w:tr>
      <w:tr w:rsidR="00067006" w:rsidRPr="00F03FCC" w14:paraId="63247AE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29625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it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19E5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4AF5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0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C05F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5</w:t>
            </w:r>
          </w:p>
        </w:tc>
      </w:tr>
      <w:tr w:rsidR="00067006" w:rsidRPr="00F03FCC" w14:paraId="46894D7E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1C18CD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Hondura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E480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F84C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0691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8</w:t>
            </w:r>
          </w:p>
        </w:tc>
      </w:tr>
      <w:tr w:rsidR="00067006" w:rsidRPr="00F03FCC" w14:paraId="08BE1144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6A165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ungar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BA58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B17B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FA0F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6</w:t>
            </w:r>
          </w:p>
        </w:tc>
      </w:tr>
      <w:tr w:rsidR="00067006" w:rsidRPr="00F03FCC" w14:paraId="11DCC15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6C0A11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ce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7E64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62CB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59BE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4</w:t>
            </w:r>
          </w:p>
        </w:tc>
      </w:tr>
      <w:tr w:rsidR="00067006" w:rsidRPr="00F03FCC" w14:paraId="73F1FF95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B1E4E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d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8CD3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4597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8B6F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0</w:t>
            </w:r>
          </w:p>
        </w:tc>
      </w:tr>
      <w:tr w:rsidR="00067006" w:rsidRPr="00F03FCC" w14:paraId="2D361D5A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BD8CEB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dones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BE7E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3748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4A15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3</w:t>
            </w:r>
          </w:p>
        </w:tc>
      </w:tr>
      <w:tr w:rsidR="00067006" w:rsidRPr="00F03FCC" w14:paraId="72CC9070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F4C81C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F8C3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546C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D6BE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1</w:t>
            </w:r>
          </w:p>
        </w:tc>
      </w:tr>
      <w:tr w:rsidR="00067006" w:rsidRPr="00F03FCC" w14:paraId="232D6A5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771B8C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aq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DDA0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29C3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8A5A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1</w:t>
            </w:r>
          </w:p>
        </w:tc>
      </w:tr>
      <w:tr w:rsidR="00067006" w:rsidRPr="00F03FCC" w14:paraId="3723C137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F9A97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e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7779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8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95C3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1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032E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62</w:t>
            </w:r>
          </w:p>
        </w:tc>
      </w:tr>
      <w:tr w:rsidR="00067006" w:rsidRPr="00F03FCC" w14:paraId="4EAB2394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714B7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rae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D5C3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FF5E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528A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1</w:t>
            </w:r>
          </w:p>
        </w:tc>
      </w:tr>
      <w:tr w:rsidR="00067006" w:rsidRPr="00F03FCC" w14:paraId="6AA883FA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D8E95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al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166F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ED5D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DA7E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3</w:t>
            </w:r>
          </w:p>
        </w:tc>
      </w:tr>
      <w:tr w:rsidR="00067006" w:rsidRPr="00F03FCC" w14:paraId="7E57750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632FF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maic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1E5D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1591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66EE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2</w:t>
            </w:r>
          </w:p>
        </w:tc>
      </w:tr>
      <w:tr w:rsidR="00067006" w:rsidRPr="00F03FCC" w14:paraId="33A55FEE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CE4AF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p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EF3C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0FEC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1016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6</w:t>
            </w:r>
          </w:p>
        </w:tc>
      </w:tr>
      <w:tr w:rsidR="00067006" w:rsidRPr="00F03FCC" w14:paraId="54E6C8C1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2E46F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ord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8963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0553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D8E6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8</w:t>
            </w:r>
          </w:p>
        </w:tc>
      </w:tr>
      <w:tr w:rsidR="00067006" w:rsidRPr="00F03FCC" w14:paraId="3E42944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A6307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zakhst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85F8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19C2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B77F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8</w:t>
            </w:r>
          </w:p>
        </w:tc>
      </w:tr>
      <w:tr w:rsidR="00067006" w:rsidRPr="00F03FCC" w14:paraId="70AC443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047120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eny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152C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1D5C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F9F0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8</w:t>
            </w:r>
          </w:p>
        </w:tc>
      </w:tr>
      <w:tr w:rsidR="00067006" w:rsidRPr="00F03FCC" w14:paraId="0FF40A7A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EFFF4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iribat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7227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D8E1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894C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21</w:t>
            </w:r>
          </w:p>
        </w:tc>
      </w:tr>
      <w:tr w:rsidR="00067006" w:rsidRPr="00F03FCC" w14:paraId="00868E0E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922A4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uwai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EDF0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6651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496D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0</w:t>
            </w:r>
          </w:p>
        </w:tc>
      </w:tr>
      <w:tr w:rsidR="00067006" w:rsidRPr="00F03FCC" w14:paraId="531E990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EE45D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yrgyzst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4EEB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6A50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F3D0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47</w:t>
            </w:r>
          </w:p>
        </w:tc>
      </w:tr>
      <w:tr w:rsidR="00067006" w:rsidRPr="00F03FCC" w14:paraId="73DA0339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90FDD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o People’s Democratic Republi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472D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0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3EA8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2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644B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7</w:t>
            </w:r>
          </w:p>
        </w:tc>
      </w:tr>
      <w:tr w:rsidR="00067006" w:rsidRPr="00F03FCC" w14:paraId="7241F26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561BD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v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2F51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3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5B6D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66F4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8</w:t>
            </w:r>
          </w:p>
        </w:tc>
      </w:tr>
      <w:tr w:rsidR="00067006" w:rsidRPr="00F03FCC" w14:paraId="050609A9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D52AD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bano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12CA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B5AE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464E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6</w:t>
            </w:r>
          </w:p>
        </w:tc>
      </w:tr>
      <w:tr w:rsidR="00067006" w:rsidRPr="00F03FCC" w14:paraId="68E081C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AAE50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soth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676F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0E8C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F083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7</w:t>
            </w:r>
          </w:p>
        </w:tc>
      </w:tr>
      <w:tr w:rsidR="00067006" w:rsidRPr="00F03FCC" w14:paraId="1E4F658B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A4DD8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ber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F9BC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5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E96E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F6C4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06</w:t>
            </w:r>
          </w:p>
        </w:tc>
      </w:tr>
      <w:tr w:rsidR="00067006" w:rsidRPr="00F03FCC" w14:paraId="39E91785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B0028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by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536A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2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8699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0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D000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58</w:t>
            </w:r>
          </w:p>
        </w:tc>
      </w:tr>
      <w:tr w:rsidR="00067006" w:rsidRPr="00F03FCC" w14:paraId="22B65080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0A04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thua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73D3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0EE0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1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D743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30</w:t>
            </w:r>
          </w:p>
        </w:tc>
      </w:tr>
      <w:tr w:rsidR="00067006" w:rsidRPr="00F03FCC" w14:paraId="213BE62D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5A368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uxembourg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1169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0C83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0ED8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9</w:t>
            </w:r>
          </w:p>
        </w:tc>
      </w:tr>
      <w:tr w:rsidR="00067006" w:rsidRPr="00F03FCC" w14:paraId="34B14135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4A8CF0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dagasca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5B1C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EA00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763B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01</w:t>
            </w:r>
          </w:p>
        </w:tc>
      </w:tr>
      <w:tr w:rsidR="00067006" w:rsidRPr="00F03FCC" w14:paraId="07FFA9AE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DF4E2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law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7F14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A66E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9A3E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52</w:t>
            </w:r>
          </w:p>
        </w:tc>
      </w:tr>
      <w:tr w:rsidR="00067006" w:rsidRPr="00F03FCC" w14:paraId="7A2BA11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174B2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lays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B3D3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178B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8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316B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64</w:t>
            </w:r>
          </w:p>
        </w:tc>
      </w:tr>
      <w:tr w:rsidR="00067006" w:rsidRPr="00F03FCC" w14:paraId="327DF9D7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EFE3E4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ldive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56CD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5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A076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6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3C0D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43</w:t>
            </w:r>
          </w:p>
        </w:tc>
      </w:tr>
      <w:tr w:rsidR="00067006" w:rsidRPr="00F03FCC" w14:paraId="24EEC890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05A27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l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1C9E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30DD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726A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7</w:t>
            </w:r>
          </w:p>
        </w:tc>
      </w:tr>
      <w:tr w:rsidR="00067006" w:rsidRPr="00F03FCC" w14:paraId="7F10D602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E2D40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lt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7932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C9D5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9F76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7</w:t>
            </w:r>
          </w:p>
        </w:tc>
      </w:tr>
      <w:tr w:rsidR="00067006" w:rsidRPr="00F03FCC" w14:paraId="6CA87011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97541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rshall Island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1EAA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5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A66F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8D80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51</w:t>
            </w:r>
          </w:p>
        </w:tc>
      </w:tr>
      <w:tr w:rsidR="00067006" w:rsidRPr="00F03FCC" w14:paraId="357D7BE4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A19D98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urita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B6F5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A5E2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AA3E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0</w:t>
            </w:r>
          </w:p>
        </w:tc>
      </w:tr>
      <w:tr w:rsidR="00067006" w:rsidRPr="00F03FCC" w14:paraId="43B080AB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35BD0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uritiu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5B5C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9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FD8C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0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1559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82</w:t>
            </w:r>
          </w:p>
        </w:tc>
      </w:tr>
      <w:tr w:rsidR="00067006" w:rsidRPr="00F03FCC" w14:paraId="7D37EDA5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FB7E3F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Mexic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A315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20D1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9637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1</w:t>
            </w:r>
          </w:p>
        </w:tc>
      </w:tr>
      <w:tr w:rsidR="00067006" w:rsidRPr="00F03FCC" w14:paraId="13765294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0DBA7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cronesia (Federated States of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375C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38BE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1996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3</w:t>
            </w:r>
          </w:p>
        </w:tc>
      </w:tr>
      <w:tr w:rsidR="00067006" w:rsidRPr="00F03FCC" w14:paraId="46A3566A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10F74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nac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A3BD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3938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6FB6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3</w:t>
            </w:r>
          </w:p>
        </w:tc>
      </w:tr>
      <w:tr w:rsidR="00067006" w:rsidRPr="00F03FCC" w14:paraId="638B574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0F05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ngol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591B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3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5A51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F228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6</w:t>
            </w:r>
          </w:p>
        </w:tc>
      </w:tr>
      <w:tr w:rsidR="00067006" w:rsidRPr="00F03FCC" w14:paraId="7C97A5B2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E0B71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ntenegr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995D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22C6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423E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4</w:t>
            </w:r>
          </w:p>
        </w:tc>
      </w:tr>
      <w:tr w:rsidR="00067006" w:rsidRPr="00F03FCC" w14:paraId="761DF120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2E9E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rocc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37ED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A144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EC97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0</w:t>
            </w:r>
          </w:p>
        </w:tc>
      </w:tr>
      <w:tr w:rsidR="00067006" w:rsidRPr="00F03FCC" w14:paraId="42F65467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7C9E6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zambiqu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D934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7773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E9EE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8</w:t>
            </w:r>
          </w:p>
        </w:tc>
      </w:tr>
      <w:tr w:rsidR="00067006" w:rsidRPr="00F03FCC" w14:paraId="38FAF3D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0C506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yanma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77B6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9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B66B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4.2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F277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63</w:t>
            </w:r>
          </w:p>
        </w:tc>
      </w:tr>
      <w:tr w:rsidR="00067006" w:rsidRPr="00F03FCC" w14:paraId="18E668B0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66CF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mib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1948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D74B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56F1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1</w:t>
            </w:r>
          </w:p>
        </w:tc>
      </w:tr>
      <w:tr w:rsidR="00067006" w:rsidRPr="00F03FCC" w14:paraId="37EAA50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25B48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ur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25B0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1.3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EBB4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4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CE6F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2.19</w:t>
            </w:r>
          </w:p>
        </w:tc>
      </w:tr>
      <w:tr w:rsidR="00067006" w:rsidRPr="00F03FCC" w14:paraId="2D669350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3E513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pa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51A7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C5FB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11D7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7</w:t>
            </w:r>
          </w:p>
        </w:tc>
      </w:tr>
      <w:tr w:rsidR="00067006" w:rsidRPr="00F03FCC" w14:paraId="250F2C4F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A4ED2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therland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F345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D48F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F166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3</w:t>
            </w:r>
          </w:p>
        </w:tc>
      </w:tr>
      <w:tr w:rsidR="00067006" w:rsidRPr="00F03FCC" w14:paraId="22A08B00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6581F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w Zea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79C3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C6DC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ECCA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20</w:t>
            </w:r>
          </w:p>
        </w:tc>
      </w:tr>
      <w:tr w:rsidR="00067006" w:rsidRPr="00F03FCC" w14:paraId="1136D08E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AF9B4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ge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18BA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4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91C6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3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861F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64</w:t>
            </w:r>
          </w:p>
        </w:tc>
      </w:tr>
      <w:tr w:rsidR="00067006" w:rsidRPr="00F03FCC" w14:paraId="5F6E3964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14056B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ger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3170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3E69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808D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8</w:t>
            </w:r>
          </w:p>
        </w:tc>
      </w:tr>
      <w:tr w:rsidR="00067006" w:rsidRPr="00F03FCC" w14:paraId="6E5146E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1E49A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u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228F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4ED9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CD2E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7</w:t>
            </w:r>
          </w:p>
        </w:tc>
      </w:tr>
      <w:tr w:rsidR="00067006" w:rsidRPr="00F03FCC" w14:paraId="3E3D72E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63860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 Macedo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49A9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B840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CB74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4</w:t>
            </w:r>
          </w:p>
        </w:tc>
      </w:tr>
      <w:tr w:rsidR="00067006" w:rsidRPr="00F03FCC" w14:paraId="0D8F4241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C8B3C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Ire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6B19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7F9C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CFCC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8</w:t>
            </w:r>
          </w:p>
        </w:tc>
      </w:tr>
      <w:tr w:rsidR="00067006" w:rsidRPr="00F03FCC" w14:paraId="7296104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8311E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Mariana Island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C2C0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7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142F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5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1843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89</w:t>
            </w:r>
          </w:p>
        </w:tc>
      </w:tr>
      <w:tr w:rsidR="00067006" w:rsidRPr="00F03FCC" w14:paraId="02F6A47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369C0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wa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1691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1A04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0C5A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0</w:t>
            </w:r>
          </w:p>
        </w:tc>
      </w:tr>
      <w:tr w:rsidR="00067006" w:rsidRPr="00F03FCC" w14:paraId="3AF25961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56E66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m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5661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92A7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4AB6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5</w:t>
            </w:r>
          </w:p>
        </w:tc>
      </w:tr>
      <w:tr w:rsidR="00067006" w:rsidRPr="00F03FCC" w14:paraId="297318E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4A7D1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kist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6971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8A2F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5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CD64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65</w:t>
            </w:r>
          </w:p>
        </w:tc>
      </w:tr>
      <w:tr w:rsidR="00067006" w:rsidRPr="00F03FCC" w14:paraId="5AB0F5D0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2DD26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la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0C3D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4634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6B8F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5</w:t>
            </w:r>
          </w:p>
        </w:tc>
      </w:tr>
      <w:tr w:rsidR="00067006" w:rsidRPr="00F03FCC" w14:paraId="2F820839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1709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lestin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CAD7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D8E4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7D78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9</w:t>
            </w:r>
          </w:p>
        </w:tc>
      </w:tr>
      <w:tr w:rsidR="00067006" w:rsidRPr="00F03FCC" w14:paraId="399648FD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421E0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pua New Guine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0769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9E75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7F78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7</w:t>
            </w:r>
          </w:p>
        </w:tc>
      </w:tr>
      <w:tr w:rsidR="00067006" w:rsidRPr="00F03FCC" w14:paraId="298ABC47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EB6E0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ragua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D063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6133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5253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0</w:t>
            </w:r>
          </w:p>
        </w:tc>
      </w:tr>
      <w:tr w:rsidR="00067006" w:rsidRPr="00F03FCC" w14:paraId="555A0667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FE9C07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82D9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533F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3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661A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7</w:t>
            </w:r>
          </w:p>
        </w:tc>
      </w:tr>
      <w:tr w:rsidR="00067006" w:rsidRPr="00F03FCC" w14:paraId="49BE7B2A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B8B18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illippines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BBBE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75EC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3A51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7</w:t>
            </w:r>
          </w:p>
        </w:tc>
      </w:tr>
      <w:tr w:rsidR="00067006" w:rsidRPr="00F03FCC" w14:paraId="0E32FEF2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B452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A3EB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1D69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6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1A4D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4</w:t>
            </w:r>
          </w:p>
        </w:tc>
      </w:tr>
      <w:tr w:rsidR="00067006" w:rsidRPr="00F03FCC" w14:paraId="30822A32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F090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rtuga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C874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5DA4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AC29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2</w:t>
            </w:r>
          </w:p>
        </w:tc>
      </w:tr>
      <w:tr w:rsidR="00067006" w:rsidRPr="00F03FCC" w14:paraId="61E6423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968D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uerto Ric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595C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CD6C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5BBB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2</w:t>
            </w:r>
          </w:p>
        </w:tc>
      </w:tr>
      <w:tr w:rsidR="00067006" w:rsidRPr="00F03FCC" w14:paraId="160DC200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0C1FA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Qata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C23E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D71F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D2DD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1</w:t>
            </w:r>
          </w:p>
        </w:tc>
      </w:tr>
      <w:tr w:rsidR="00067006" w:rsidRPr="00F03FCC" w14:paraId="719A88C2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CA18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public of Kore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E465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5.4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9B1F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5.6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9B48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5.28</w:t>
            </w:r>
          </w:p>
        </w:tc>
      </w:tr>
      <w:tr w:rsidR="00067006" w:rsidRPr="00F03FCC" w14:paraId="0872F2D5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A601F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public of Moldov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C30F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B4E4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CDC8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32</w:t>
            </w:r>
          </w:p>
        </w:tc>
      </w:tr>
      <w:tr w:rsidR="00067006" w:rsidRPr="00F03FCC" w14:paraId="0444D67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64CA7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ma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FD8B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ACA9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F066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4</w:t>
            </w:r>
          </w:p>
        </w:tc>
      </w:tr>
      <w:tr w:rsidR="00067006" w:rsidRPr="00F03FCC" w14:paraId="0942B0D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86DF8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Russian Federatio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1FD9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3C4E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2B04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2</w:t>
            </w:r>
          </w:p>
        </w:tc>
      </w:tr>
      <w:tr w:rsidR="00067006" w:rsidRPr="00F03FCC" w14:paraId="5379E4C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F94D2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wand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4626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117F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3ABF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6</w:t>
            </w:r>
          </w:p>
        </w:tc>
      </w:tr>
      <w:tr w:rsidR="00067006" w:rsidRPr="00F03FCC" w14:paraId="73F2D5D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5160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int Kitts and Navi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0FD5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8CC2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418F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1</w:t>
            </w:r>
          </w:p>
        </w:tc>
      </w:tr>
      <w:tr w:rsidR="00067006" w:rsidRPr="00F03FCC" w14:paraId="07FB7EA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F9A5B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int Luc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DB7B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D16A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190A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9</w:t>
            </w:r>
          </w:p>
        </w:tc>
      </w:tr>
      <w:tr w:rsidR="00067006" w:rsidRPr="00F03FCC" w14:paraId="6567F819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4AEB4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int Vincent and the Grenadine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EF16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94E4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F12B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7</w:t>
            </w:r>
          </w:p>
        </w:tc>
      </w:tr>
      <w:tr w:rsidR="00067006" w:rsidRPr="00F03FCC" w14:paraId="668530E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062F1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o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0EFD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77AE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EF43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3</w:t>
            </w:r>
          </w:p>
        </w:tc>
      </w:tr>
      <w:tr w:rsidR="00067006" w:rsidRPr="00F03FCC" w14:paraId="5343CB9A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16BE0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n Marin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8EED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4976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EDF3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9</w:t>
            </w:r>
          </w:p>
        </w:tc>
      </w:tr>
      <w:tr w:rsidR="00067006" w:rsidRPr="00F03FCC" w14:paraId="6DCB9AFF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0CC5C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o Tome and Princip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AB6D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72AC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10AF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4</w:t>
            </w:r>
          </w:p>
        </w:tc>
      </w:tr>
      <w:tr w:rsidR="00067006" w:rsidRPr="00F03FCC" w14:paraId="2235D0F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0185E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udi Arab Republi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4034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9D09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33BF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9</w:t>
            </w:r>
          </w:p>
        </w:tc>
      </w:tr>
      <w:tr w:rsidR="00067006" w:rsidRPr="00F03FCC" w14:paraId="1C9B613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E4AFC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cot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7C50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9CF2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5D7E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6</w:t>
            </w:r>
          </w:p>
        </w:tc>
      </w:tr>
      <w:tr w:rsidR="00067006" w:rsidRPr="00F03FCC" w14:paraId="3B1C8BA6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C258B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nega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6631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899F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DD3F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1</w:t>
            </w:r>
          </w:p>
        </w:tc>
      </w:tr>
      <w:tr w:rsidR="00067006" w:rsidRPr="00F03FCC" w14:paraId="55DF3D7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0196D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rb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22BE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F2AF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0761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3</w:t>
            </w:r>
          </w:p>
        </w:tc>
      </w:tr>
      <w:tr w:rsidR="00067006" w:rsidRPr="00F03FCC" w14:paraId="0201A27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BF51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ychelle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47B6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5A7A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F8F8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0</w:t>
            </w:r>
          </w:p>
        </w:tc>
      </w:tr>
      <w:tr w:rsidR="00067006" w:rsidRPr="00F03FCC" w14:paraId="00E6F12E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4283F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erra Leon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4BB2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3D52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E10D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49</w:t>
            </w:r>
          </w:p>
        </w:tc>
      </w:tr>
      <w:tr w:rsidR="00067006" w:rsidRPr="00F03FCC" w14:paraId="2D625D0E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477AF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apor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CED2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4.5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0E0C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4.7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F829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4.23</w:t>
            </w:r>
          </w:p>
        </w:tc>
      </w:tr>
      <w:tr w:rsidR="00067006" w:rsidRPr="00F03FCC" w14:paraId="2392432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29B56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lovak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1A81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3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A200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6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F851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6</w:t>
            </w:r>
          </w:p>
        </w:tc>
      </w:tr>
      <w:tr w:rsidR="00067006" w:rsidRPr="00F03FCC" w14:paraId="50A1FA17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B541D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love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87D4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70B7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CC9A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8</w:t>
            </w:r>
          </w:p>
        </w:tc>
      </w:tr>
      <w:tr w:rsidR="00067006" w:rsidRPr="00F03FCC" w14:paraId="7CC3039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2B7286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lomon Island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8B0D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0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0274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1738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4</w:t>
            </w:r>
          </w:p>
        </w:tc>
      </w:tr>
      <w:tr w:rsidR="00067006" w:rsidRPr="00F03FCC" w14:paraId="7063E6A6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8DDC4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mal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41A1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6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A2EC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4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7CB7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84</w:t>
            </w:r>
          </w:p>
        </w:tc>
      </w:tr>
      <w:tr w:rsidR="00067006" w:rsidRPr="00F03FCC" w14:paraId="592DBFD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061D7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 Afric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0DA4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F3FC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7F53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3</w:t>
            </w:r>
          </w:p>
        </w:tc>
      </w:tr>
      <w:tr w:rsidR="00067006" w:rsidRPr="00F03FCC" w14:paraId="6D8683E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54318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 Sud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DAB7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0AA5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8535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5</w:t>
            </w:r>
          </w:p>
        </w:tc>
      </w:tr>
      <w:tr w:rsidR="00067006" w:rsidRPr="00F03FCC" w14:paraId="2FA8DEBB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82F1D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pain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2878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7B03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0A05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0</w:t>
            </w:r>
          </w:p>
        </w:tc>
      </w:tr>
      <w:tr w:rsidR="00067006" w:rsidRPr="00F03FCC" w14:paraId="3C2190B6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07061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ri Lank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1270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2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4BC3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4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055D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07</w:t>
            </w:r>
          </w:p>
        </w:tc>
      </w:tr>
      <w:tr w:rsidR="00067006" w:rsidRPr="00F03FCC" w14:paraId="06FBA95F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15A4A8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inam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A1EE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FD86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E5BD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0</w:t>
            </w:r>
          </w:p>
        </w:tc>
      </w:tr>
      <w:tr w:rsidR="00067006" w:rsidRPr="00F03FCC" w14:paraId="0D908291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2F935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wede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FB11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E23C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7E62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8</w:t>
            </w:r>
          </w:p>
        </w:tc>
      </w:tr>
      <w:tr w:rsidR="00067006" w:rsidRPr="00F03FCC" w14:paraId="5C7C1040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5C0836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witzer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F5C5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CA29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26CA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5</w:t>
            </w:r>
          </w:p>
        </w:tc>
      </w:tr>
      <w:tr w:rsidR="00067006" w:rsidRPr="00F03FCC" w14:paraId="41C32F3F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46462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Taiwan (Province of China)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A92A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0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245E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BEC7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92</w:t>
            </w:r>
          </w:p>
        </w:tc>
      </w:tr>
      <w:tr w:rsidR="00067006" w:rsidRPr="00F03FCC" w14:paraId="3DFE3A4F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53634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jikist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88D0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3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6120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41C3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1.01</w:t>
            </w:r>
          </w:p>
        </w:tc>
      </w:tr>
      <w:tr w:rsidR="00067006" w:rsidRPr="00F03FCC" w14:paraId="31DA2BC7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44D84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ai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7A00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C4E1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2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AEB7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08</w:t>
            </w:r>
          </w:p>
        </w:tc>
      </w:tr>
      <w:tr w:rsidR="00067006" w:rsidRPr="00F03FCC" w14:paraId="5C9FFC10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12964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imor-Lest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4EB9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9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BD62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8056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61</w:t>
            </w:r>
          </w:p>
        </w:tc>
      </w:tr>
      <w:tr w:rsidR="00067006" w:rsidRPr="00F03FCC" w14:paraId="45F4163D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1E2DB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g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C310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0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DBC3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2D34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1</w:t>
            </w:r>
          </w:p>
        </w:tc>
      </w:tr>
      <w:tr w:rsidR="00067006" w:rsidRPr="00F03FCC" w14:paraId="37BF0EFE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F3D1F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kela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D769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669E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CA02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0</w:t>
            </w:r>
          </w:p>
        </w:tc>
      </w:tr>
      <w:tr w:rsidR="00067006" w:rsidRPr="00F03FCC" w14:paraId="1304D9B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5CCE6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ng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6583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2759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0419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58</w:t>
            </w:r>
          </w:p>
        </w:tc>
      </w:tr>
      <w:tr w:rsidR="00067006" w:rsidRPr="00F03FCC" w14:paraId="5E45640B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DE522D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inidad and Tobag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9AB7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8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0405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0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7056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7</w:t>
            </w:r>
          </w:p>
        </w:tc>
      </w:tr>
      <w:tr w:rsidR="00067006" w:rsidRPr="00F03FCC" w14:paraId="57D41A69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A6ED0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unis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FC5D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C7AB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C898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3</w:t>
            </w:r>
          </w:p>
        </w:tc>
      </w:tr>
      <w:tr w:rsidR="00067006" w:rsidRPr="00F03FCC" w14:paraId="3E20C231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85995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Turke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2FA4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8DF4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4DA6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9</w:t>
            </w:r>
          </w:p>
        </w:tc>
      </w:tr>
      <w:tr w:rsidR="00067006" w:rsidRPr="00F03FCC" w14:paraId="7788B0CB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79C00F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urkmenist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54FE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8F94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2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F33D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9</w:t>
            </w:r>
          </w:p>
        </w:tc>
      </w:tr>
      <w:tr w:rsidR="00067006" w:rsidRPr="00F03FCC" w14:paraId="474DCD6E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82A50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uval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7540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4217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BB70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6</w:t>
            </w:r>
          </w:p>
        </w:tc>
      </w:tr>
      <w:tr w:rsidR="00067006" w:rsidRPr="00F03FCC" w14:paraId="7161EA81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E701A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gand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697E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CE33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CB2B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8</w:t>
            </w:r>
          </w:p>
        </w:tc>
      </w:tr>
      <w:tr w:rsidR="00067006" w:rsidRPr="00F03FCC" w14:paraId="14AAC81F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2F494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krain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8B8F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9BEE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7DED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9</w:t>
            </w:r>
          </w:p>
        </w:tc>
      </w:tr>
      <w:tr w:rsidR="00067006" w:rsidRPr="00F03FCC" w14:paraId="34FB7CEC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F0E60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ited Arab Emirate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3786E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7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10C4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5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AC6F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94</w:t>
            </w:r>
          </w:p>
        </w:tc>
      </w:tr>
      <w:tr w:rsidR="00067006" w:rsidRPr="00F03FCC" w14:paraId="2E3F18F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C26E1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ited Republic of Tanza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8513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5AFA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2FB01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1</w:t>
            </w:r>
          </w:p>
        </w:tc>
      </w:tr>
      <w:tr w:rsidR="00067006" w:rsidRPr="00F03FCC" w14:paraId="654BF2FA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43CB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ited States of Americ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15B3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EAA8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14A1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5</w:t>
            </w:r>
          </w:p>
        </w:tc>
      </w:tr>
      <w:tr w:rsidR="00067006" w:rsidRPr="00F03FCC" w14:paraId="4D9FD588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567AE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ited States Virgin Island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BA54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8014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2575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0</w:t>
            </w:r>
          </w:p>
        </w:tc>
      </w:tr>
      <w:tr w:rsidR="00067006" w:rsidRPr="00F03FCC" w14:paraId="0A749F1B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64C893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rugua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8328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781A2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7C87F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0</w:t>
            </w:r>
          </w:p>
        </w:tc>
      </w:tr>
      <w:tr w:rsidR="00067006" w:rsidRPr="00F03FCC" w14:paraId="7BD5C200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71EEC9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zbekist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A194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C58AB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F6B88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5</w:t>
            </w:r>
          </w:p>
        </w:tc>
      </w:tr>
      <w:tr w:rsidR="00067006" w:rsidRPr="00F03FCC" w14:paraId="457CB1AD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DC264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nuat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E9BF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A9D2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DD05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4</w:t>
            </w:r>
          </w:p>
        </w:tc>
      </w:tr>
      <w:tr w:rsidR="00067006" w:rsidRPr="00F03FCC" w14:paraId="7E6F8D21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D970C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iet Na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C0DA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4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FD3DA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5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F697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34</w:t>
            </w:r>
          </w:p>
        </w:tc>
      </w:tr>
      <w:tr w:rsidR="00067006" w:rsidRPr="00F03FCC" w14:paraId="2302D401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E8CC5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le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3E82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C6D2D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91E6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8</w:t>
            </w:r>
          </w:p>
        </w:tc>
      </w:tr>
      <w:tr w:rsidR="00067006" w:rsidRPr="00F03FCC" w14:paraId="358B5681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914AE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eme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E55D7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34544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5F000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7</w:t>
            </w:r>
          </w:p>
        </w:tc>
      </w:tr>
      <w:tr w:rsidR="00067006" w:rsidRPr="00F03FCC" w14:paraId="5C0AC7CE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6644D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mb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89026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10A3C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1BA89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5</w:t>
            </w:r>
          </w:p>
        </w:tc>
      </w:tr>
      <w:tr w:rsidR="00067006" w:rsidRPr="00F03FCC" w14:paraId="6414B753" w14:textId="77777777" w:rsidTr="00067006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80DD6" w14:textId="77777777" w:rsidR="00067006" w:rsidRPr="00F03FCC" w:rsidRDefault="00067006" w:rsidP="000670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imbabw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91D63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1.4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4B5B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1.0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0F545" w14:textId="77777777" w:rsidR="00067006" w:rsidRPr="00F03FCC" w:rsidRDefault="00067006" w:rsidP="000670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1.81</w:t>
            </w:r>
          </w:p>
        </w:tc>
      </w:tr>
    </w:tbl>
    <w:p w14:paraId="672A6659" w14:textId="77777777" w:rsidR="00067006" w:rsidRDefault="00067006">
      <w:pPr>
        <w:rPr>
          <w:rFonts w:ascii="Times New Roman" w:hAnsi="Times New Roman" w:cs="Times New Roman"/>
        </w:rPr>
      </w:pPr>
    </w:p>
    <w:p w14:paraId="42FC334F" w14:textId="77777777" w:rsidR="00605FF4" w:rsidRDefault="00605FF4">
      <w:pPr>
        <w:rPr>
          <w:rFonts w:ascii="Times New Roman" w:hAnsi="Times New Roman" w:cs="Times New Roman"/>
        </w:rPr>
      </w:pPr>
    </w:p>
    <w:p w14:paraId="72B98840" w14:textId="77777777" w:rsidR="00605FF4" w:rsidRPr="00F03FCC" w:rsidRDefault="00605FF4">
      <w:pPr>
        <w:rPr>
          <w:rFonts w:ascii="Times New Roman" w:hAnsi="Times New Roman" w:cs="Times New Roman"/>
        </w:rPr>
      </w:pPr>
    </w:p>
    <w:sectPr w:rsidR="00605FF4" w:rsidRPr="00F03FC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3EE51" w14:textId="77777777" w:rsidR="00B62374" w:rsidRDefault="00B62374" w:rsidP="00B62374">
      <w:pPr>
        <w:spacing w:after="0" w:line="240" w:lineRule="auto"/>
      </w:pPr>
      <w:r>
        <w:separator/>
      </w:r>
    </w:p>
  </w:endnote>
  <w:endnote w:type="continuationSeparator" w:id="0">
    <w:p w14:paraId="06CC367D" w14:textId="77777777" w:rsidR="00B62374" w:rsidRDefault="00B62374" w:rsidP="00B623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40D12" w14:textId="77777777" w:rsidR="00B62374" w:rsidRDefault="00B623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F0BA8" w14:textId="77777777" w:rsidR="00B62374" w:rsidRDefault="00B623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667CF" w14:textId="77777777" w:rsidR="00B62374" w:rsidRDefault="00B623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7041A" w14:textId="77777777" w:rsidR="00B62374" w:rsidRDefault="00B62374" w:rsidP="00B62374">
      <w:pPr>
        <w:spacing w:after="0" w:line="240" w:lineRule="auto"/>
      </w:pPr>
      <w:r>
        <w:separator/>
      </w:r>
    </w:p>
  </w:footnote>
  <w:footnote w:type="continuationSeparator" w:id="0">
    <w:p w14:paraId="10BFCC24" w14:textId="77777777" w:rsidR="00B62374" w:rsidRDefault="00B62374" w:rsidP="00B623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62BE0" w14:textId="77777777" w:rsidR="00B62374" w:rsidRDefault="00B623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47BAF" w14:textId="5CB88934" w:rsidR="00B62374" w:rsidRDefault="00B62374">
    <w:pPr>
      <w:pStyle w:val="Header"/>
    </w:pPr>
    <w:r>
      <w:t xml:space="preserve">Global map and country values for APC for each </w:t>
    </w:r>
    <w:r>
      <w:t>co</w:t>
    </w:r>
    <w:r w:rsidR="00357E6D">
      <w:t>untry/territor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02695" w14:textId="77777777" w:rsidR="00B62374" w:rsidRDefault="00B6237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zQwNzWzNLIwMDZS0lEKTi0uzszPAykwqQUAZnnadiwAAAA="/>
  </w:docVars>
  <w:rsids>
    <w:rsidRoot w:val="00067006"/>
    <w:rsid w:val="00067006"/>
    <w:rsid w:val="000E5311"/>
    <w:rsid w:val="00357E6D"/>
    <w:rsid w:val="00605FF4"/>
    <w:rsid w:val="00A71FAD"/>
    <w:rsid w:val="00B62374"/>
    <w:rsid w:val="00F03FCC"/>
    <w:rsid w:val="00F362F7"/>
    <w:rsid w:val="1079EFDE"/>
    <w:rsid w:val="55285F98"/>
    <w:rsid w:val="5E133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2CE08"/>
  <w15:chartTrackingRefBased/>
  <w15:docId w15:val="{E254CB33-3E62-40E0-8AAB-B916DBB49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67006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67006"/>
    <w:rPr>
      <w:color w:val="954F72"/>
      <w:u w:val="single"/>
    </w:rPr>
  </w:style>
  <w:style w:type="paragraph" w:customStyle="1" w:styleId="msonormal0">
    <w:name w:val="msonormal"/>
    <w:basedOn w:val="Normal"/>
    <w:rsid w:val="000670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">
    <w:name w:val="xl63"/>
    <w:basedOn w:val="Normal"/>
    <w:rsid w:val="0006700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4">
    <w:name w:val="xl64"/>
    <w:basedOn w:val="Normal"/>
    <w:rsid w:val="0006700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06700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06700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7">
    <w:name w:val="xl67"/>
    <w:basedOn w:val="Normal"/>
    <w:rsid w:val="0006700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06700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23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2374"/>
  </w:style>
  <w:style w:type="paragraph" w:styleId="Footer">
    <w:name w:val="footer"/>
    <w:basedOn w:val="Normal"/>
    <w:link w:val="FooterChar"/>
    <w:uiPriority w:val="99"/>
    <w:unhideWhenUsed/>
    <w:rsid w:val="00B623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23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87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tif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B0F9DE273D2D4A8424F75B88C7F639" ma:contentTypeVersion="10" ma:contentTypeDescription="Create a new document." ma:contentTypeScope="" ma:versionID="2b7ef934ebc8c1a9faa724817b1c8de2">
  <xsd:schema xmlns:xsd="http://www.w3.org/2001/XMLSchema" xmlns:xs="http://www.w3.org/2001/XMLSchema" xmlns:p="http://schemas.microsoft.com/office/2006/metadata/properties" xmlns:ns2="67ad7f68-5fc5-4291-b688-2d2c30710977" targetNamespace="http://schemas.microsoft.com/office/2006/metadata/properties" ma:root="true" ma:fieldsID="57a96f95ba30efc77c48c7cf58638490" ns2:_="">
    <xsd:import namespace="67ad7f68-5fc5-4291-b688-2d2c307109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ad7f68-5fc5-4291-b688-2d2c307109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8E6985-4D82-42AE-8651-C441863AC4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ad7f68-5fc5-4291-b688-2d2c307109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7BA073-833E-44B6-B139-088B5F1356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016FBC8-E5B4-46DE-87B6-427FDE24D3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918</Words>
  <Characters>5236</Characters>
  <Application>Microsoft Office Word</Application>
  <DocSecurity>0</DocSecurity>
  <Lines>43</Lines>
  <Paragraphs>12</Paragraphs>
  <ScaleCrop>false</ScaleCrop>
  <Company/>
  <LinksUpToDate>false</LinksUpToDate>
  <CharactersWithSpaces>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Mo (Dr)</dc:creator>
  <cp:keywords/>
  <dc:description/>
  <cp:lastModifiedBy>R N</cp:lastModifiedBy>
  <cp:revision>10</cp:revision>
  <dcterms:created xsi:type="dcterms:W3CDTF">2021-10-22T07:24:00Z</dcterms:created>
  <dcterms:modified xsi:type="dcterms:W3CDTF">2022-01-20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0F9DE273D2D4A8424F75B88C7F639</vt:lpwstr>
  </property>
</Properties>
</file>